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0590B45" w:rsidRDefault="00E7329B" w14:paraId="611896AF" w14:textId="5FA7A1D1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E0435D">
        <w:rPr>
          <w:b/>
          <w:bCs/>
        </w:rPr>
        <w:t>8</w:t>
      </w:r>
      <w:r w:rsidRPr="00E915CB">
        <w:rPr>
          <w:b/>
          <w:bCs/>
        </w:rPr>
        <w:t xml:space="preserve"> – IT4062</w:t>
      </w:r>
    </w:p>
    <w:p w:rsidRPr="00E915CB" w:rsidR="000A2B9C" w:rsidP="000A2B9C" w:rsidRDefault="000A2B9C" w14:paraId="2DA4B953" w14:textId="00BB90A2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:rsidR="000A2B9C" w:rsidP="000A2B9C" w:rsidRDefault="000A2B9C" w14:paraId="2366813E" w14:textId="77777777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:rsidR="000A2B9C" w:rsidP="000A2B9C" w:rsidRDefault="000A2B9C" w14:paraId="2E78E411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0A2B9C" w:rsidP="000A2B9C" w:rsidRDefault="000A2B9C" w14:paraId="6ED23105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0A2B9C" w:rsidP="000A2B9C" w:rsidRDefault="000A2B9C" w14:paraId="10AF8CA6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:rsidR="000A2B9C" w:rsidP="000A2B9C" w:rsidRDefault="000A2B9C" w14:paraId="39B36B49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88466B" w:rsidP="00590B45" w:rsidRDefault="0088466B" w14:paraId="4F7FBB33" w14:textId="77777777">
      <w:pPr>
        <w:pStyle w:val="CM1"/>
        <w:spacing w:line="360" w:lineRule="auto"/>
        <w:rPr>
          <w:b/>
          <w:bCs/>
          <w:sz w:val="22"/>
          <w:szCs w:val="22"/>
        </w:rPr>
      </w:pPr>
    </w:p>
    <w:p w:rsidRPr="00943905" w:rsidR="00E7329B" w:rsidP="00590B45" w:rsidRDefault="0088466B" w14:paraId="03B14500" w14:textId="386D8DF2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Pr="00943905" w:rsidR="00E915CB">
        <w:rPr>
          <w:b/>
          <w:bCs/>
        </w:rPr>
        <w:t>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 w:rsidR="00E915CB">
        <w:rPr>
          <w:b/>
          <w:bCs/>
        </w:rPr>
        <w:t>dụ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="00E0435D">
        <w:rPr>
          <w:b/>
          <w:bCs/>
        </w:rPr>
        <w:t>/UDP</w:t>
      </w:r>
      <w:r w:rsidR="000D79A2">
        <w:rPr>
          <w:b/>
          <w:bCs/>
        </w:rPr>
        <w:t xml:space="preserve"> </w:t>
      </w:r>
      <w:proofErr w:type="spellStart"/>
      <w:r w:rsidR="000D79A2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:rsidR="00DD5CD4" w:rsidP="00590B45" w:rsidRDefault="00DD5CD4" w14:paraId="720EDBBF" w14:textId="77777777">
      <w:pPr>
        <w:pStyle w:val="Default"/>
        <w:spacing w:line="360" w:lineRule="auto"/>
        <w:rPr>
          <w:u w:val="single"/>
        </w:rPr>
      </w:pPr>
    </w:p>
    <w:p w:rsidR="0088466B" w:rsidP="00590B45" w:rsidRDefault="0088466B" w14:paraId="733B804A" w14:textId="1A5961EF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:rsidRPr="0088466B" w:rsidR="0088466B" w:rsidP="00590B45" w:rsidRDefault="0088466B" w14:paraId="6CD98B14" w14:textId="77777777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:rsidR="0088466B" w:rsidP="00DD5CD4" w:rsidRDefault="0088466B" w14:paraId="15BAB5E6" w14:textId="07AA31DE">
      <w:pPr>
        <w:pStyle w:val="Default"/>
        <w:spacing w:line="360" w:lineRule="auto"/>
        <w:ind w:left="720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:rsidRPr="00E0435D" w:rsidR="00E0435D" w:rsidP="00E0435D" w:rsidRDefault="00E0435D" w14:paraId="2747D83C" w14:textId="38801EEE">
      <w:pPr>
        <w:pStyle w:val="Default"/>
        <w:numPr>
          <w:ilvl w:val="0"/>
          <w:numId w:val="3"/>
        </w:numPr>
        <w:spacing w:line="360" w:lineRule="auto"/>
      </w:pPr>
      <w:r w:rsidRPr="00E0435D">
        <w:t xml:space="preserve">Server </w:t>
      </w:r>
      <w:proofErr w:type="spellStart"/>
      <w:r>
        <w:t>gh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r w:rsidR="003D0CA4">
        <w:t>client</w:t>
      </w:r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ile log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 w:rsidR="003E509B">
        <w:t xml:space="preserve"> (Địa </w:t>
      </w:r>
      <w:proofErr w:type="spellStart"/>
      <w:r w:rsidR="003E509B">
        <w:t>chỉ</w:t>
      </w:r>
      <w:proofErr w:type="spellEnd"/>
      <w:r w:rsidR="003E509B">
        <w:t xml:space="preserve"> IP, port, </w:t>
      </w:r>
      <w:proofErr w:type="spellStart"/>
      <w:r w:rsidR="003E509B">
        <w:t>lấy</w:t>
      </w:r>
      <w:proofErr w:type="spellEnd"/>
      <w:r w:rsidR="003E509B">
        <w:t xml:space="preserve"> </w:t>
      </w:r>
      <w:proofErr w:type="spellStart"/>
      <w:r w:rsidR="003E509B">
        <w:t>thông</w:t>
      </w:r>
      <w:proofErr w:type="spellEnd"/>
      <w:r w:rsidR="003E509B">
        <w:t xml:space="preserve"> tin </w:t>
      </w:r>
      <w:proofErr w:type="spellStart"/>
      <w:r w:rsidR="003E509B">
        <w:t>về</w:t>
      </w:r>
      <w:proofErr w:type="spellEnd"/>
      <w:r w:rsidR="003E509B">
        <w:t xml:space="preserve"> </w:t>
      </w:r>
      <w:proofErr w:type="spellStart"/>
      <w:r w:rsidR="003E509B">
        <w:t>hệ</w:t>
      </w:r>
      <w:proofErr w:type="spellEnd"/>
      <w:r w:rsidR="003E509B">
        <w:t xml:space="preserve"> </w:t>
      </w:r>
      <w:proofErr w:type="spellStart"/>
      <w:r w:rsidR="003E509B">
        <w:t>điều</w:t>
      </w:r>
      <w:proofErr w:type="spellEnd"/>
      <w:r w:rsidR="003E509B">
        <w:t xml:space="preserve"> </w:t>
      </w:r>
      <w:proofErr w:type="spellStart"/>
      <w:r w:rsidR="003E509B">
        <w:t>hành</w:t>
      </w:r>
      <w:proofErr w:type="spellEnd"/>
      <w:r w:rsidR="003E509B">
        <w:t xml:space="preserve"> </w:t>
      </w:r>
      <w:proofErr w:type="spellStart"/>
      <w:r w:rsidR="003E509B">
        <w:t>và</w:t>
      </w:r>
      <w:proofErr w:type="spellEnd"/>
      <w:r w:rsidR="003E509B">
        <w:t xml:space="preserve"> </w:t>
      </w:r>
      <w:proofErr w:type="spellStart"/>
      <w:r w:rsidR="003E509B">
        <w:t>phần</w:t>
      </w:r>
      <w:proofErr w:type="spellEnd"/>
      <w:r w:rsidR="003E509B">
        <w:t xml:space="preserve"> </w:t>
      </w:r>
      <w:proofErr w:type="spellStart"/>
      <w:r w:rsidR="003E509B">
        <w:t>cứng</w:t>
      </w:r>
      <w:proofErr w:type="spellEnd"/>
      <w:r w:rsidR="003E509B">
        <w:t xml:space="preserve"> </w:t>
      </w:r>
      <w:proofErr w:type="spellStart"/>
      <w:r w:rsidR="003E509B">
        <w:t>máy</w:t>
      </w:r>
      <w:proofErr w:type="spellEnd"/>
      <w:r w:rsidR="003E509B">
        <w:t xml:space="preserve"> </w:t>
      </w:r>
      <w:proofErr w:type="spellStart"/>
      <w:r w:rsidR="003E509B">
        <w:t>tính</w:t>
      </w:r>
      <w:proofErr w:type="spellEnd"/>
      <w:r w:rsidR="003E509B">
        <w:t>)</w:t>
      </w:r>
    </w:p>
    <w:p w:rsidR="0088466B" w:rsidP="00590B45" w:rsidRDefault="0088466B" w14:paraId="71AB73F5" w14:textId="1C4EC53B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:rsidRPr="007842DD" w:rsidR="007842DD" w:rsidP="00590B45" w:rsidRDefault="00E0435D" w14:paraId="14F12E32" w14:textId="167AFF8B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Gử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Server</w:t>
      </w:r>
      <w:r w:rsidRPr="007842DD" w:rsidR="007842DD">
        <w:t xml:space="preserve">. </w:t>
      </w:r>
      <w:proofErr w:type="spellStart"/>
      <w:r w:rsidRPr="007842DD" w:rsidR="007842DD">
        <w:t>Sử</w:t>
      </w:r>
      <w:proofErr w:type="spellEnd"/>
      <w:r w:rsidRPr="007842DD" w:rsidR="007842DD">
        <w:t xml:space="preserve"> </w:t>
      </w:r>
      <w:proofErr w:type="spellStart"/>
      <w:r w:rsidRPr="007842DD" w:rsidR="007842DD">
        <w:t>dụng</w:t>
      </w:r>
      <w:proofErr w:type="spellEnd"/>
      <w:r w:rsidRPr="007842DD" w:rsidR="007842DD">
        <w:t xml:space="preserve"> </w:t>
      </w:r>
      <w:proofErr w:type="spellStart"/>
      <w:r w:rsidRPr="007842DD" w:rsidR="007842DD">
        <w:t>tham</w:t>
      </w:r>
      <w:proofErr w:type="spellEnd"/>
      <w:r w:rsidRPr="007842DD" w:rsidR="007842DD">
        <w:t xml:space="preserve"> </w:t>
      </w:r>
      <w:proofErr w:type="spellStart"/>
      <w:r w:rsidRPr="007842DD" w:rsidR="007842DD">
        <w:t>số</w:t>
      </w:r>
      <w:proofErr w:type="spellEnd"/>
      <w:r w:rsidRPr="007842DD" w:rsidR="007842DD">
        <w:t xml:space="preserve"> </w:t>
      </w:r>
      <w:proofErr w:type="spellStart"/>
      <w:r w:rsidRPr="007842DD" w:rsidR="007842DD">
        <w:t>dòng</w:t>
      </w:r>
      <w:proofErr w:type="spellEnd"/>
      <w:r w:rsidRPr="007842DD" w:rsidR="007842DD">
        <w:t xml:space="preserve"> </w:t>
      </w:r>
      <w:proofErr w:type="spellStart"/>
      <w:r w:rsidRPr="007842DD" w:rsidR="007842DD">
        <w:t>lệnh</w:t>
      </w:r>
      <w:proofErr w:type="spellEnd"/>
      <w:r w:rsidRPr="007842DD" w:rsidR="007842DD">
        <w:t xml:space="preserve"> </w:t>
      </w:r>
      <w:proofErr w:type="spellStart"/>
      <w:r w:rsidRPr="007842DD" w:rsidR="007842DD">
        <w:t>cho</w:t>
      </w:r>
      <w:proofErr w:type="spellEnd"/>
      <w:r w:rsidRPr="007842DD" w:rsidR="007842DD">
        <w:t xml:space="preserve"> </w:t>
      </w:r>
      <w:proofErr w:type="spellStart"/>
      <w:r w:rsidRPr="007842DD" w:rsidR="007842DD">
        <w:t>địa</w:t>
      </w:r>
      <w:proofErr w:type="spellEnd"/>
      <w:r w:rsidRPr="007842DD" w:rsidR="007842DD">
        <w:t xml:space="preserve"> </w:t>
      </w:r>
      <w:proofErr w:type="spellStart"/>
      <w:r w:rsidRPr="007842DD" w:rsidR="007842DD">
        <w:t>chỉ</w:t>
      </w:r>
      <w:proofErr w:type="spellEnd"/>
      <w:r w:rsidRPr="007842DD" w:rsidR="007842DD">
        <w:t xml:space="preserve"> IP </w:t>
      </w:r>
      <w:proofErr w:type="spellStart"/>
      <w:r w:rsidRPr="007842DD" w:rsidR="007842DD">
        <w:t>và</w:t>
      </w:r>
      <w:proofErr w:type="spellEnd"/>
      <w:r w:rsidRPr="007842DD" w:rsidR="007842DD">
        <w:t xml:space="preserve"> </w:t>
      </w:r>
      <w:proofErr w:type="spellStart"/>
      <w:r w:rsidRPr="007842DD" w:rsidR="007842DD">
        <w:t>số</w:t>
      </w:r>
      <w:proofErr w:type="spellEnd"/>
      <w:r w:rsidRPr="007842DD" w:rsidR="007842DD">
        <w:t xml:space="preserve"> </w:t>
      </w:r>
      <w:proofErr w:type="spellStart"/>
      <w:r w:rsidRPr="007842DD" w:rsidR="007842DD">
        <w:t>hiệu</w:t>
      </w:r>
      <w:proofErr w:type="spellEnd"/>
      <w:r w:rsidRPr="007842DD" w:rsidR="007842DD">
        <w:t xml:space="preserve"> </w:t>
      </w:r>
      <w:proofErr w:type="spellStart"/>
      <w:r w:rsidRPr="007842DD" w:rsidR="007842DD">
        <w:t>cổng</w:t>
      </w:r>
      <w:proofErr w:type="spellEnd"/>
      <w:r w:rsidRPr="007842DD" w:rsidR="007842DD">
        <w:t xml:space="preserve"> </w:t>
      </w:r>
      <w:proofErr w:type="spellStart"/>
      <w:r w:rsidRPr="007842DD" w:rsidR="007842DD">
        <w:t>của</w:t>
      </w:r>
      <w:proofErr w:type="spellEnd"/>
      <w:r>
        <w:t xml:space="preserve"> </w:t>
      </w:r>
      <w:r w:rsidRPr="007842DD" w:rsidR="007842DD">
        <w:t xml:space="preserve">server </w:t>
      </w:r>
      <w:proofErr w:type="spellStart"/>
      <w:r w:rsidRPr="007842DD" w:rsidR="007842DD">
        <w:t>kết</w:t>
      </w:r>
      <w:proofErr w:type="spellEnd"/>
      <w:r w:rsidRPr="007842DD" w:rsidR="007842DD">
        <w:t xml:space="preserve"> </w:t>
      </w:r>
      <w:proofErr w:type="spellStart"/>
      <w:r w:rsidRPr="007842DD" w:rsidR="007842DD">
        <w:t>nối</w:t>
      </w:r>
      <w:proofErr w:type="spellEnd"/>
      <w:r w:rsidRPr="007842DD" w:rsidR="007842DD">
        <w:t xml:space="preserve"> </w:t>
      </w:r>
      <w:proofErr w:type="spellStart"/>
      <w:r w:rsidRPr="007842DD" w:rsidR="007842DD">
        <w:t>tới</w:t>
      </w:r>
      <w:proofErr w:type="spellEnd"/>
      <w:r w:rsidRPr="007842DD" w:rsidR="007842DD">
        <w:t xml:space="preserve">. </w:t>
      </w:r>
      <w:proofErr w:type="spellStart"/>
      <w:r w:rsidRPr="007842DD" w:rsidR="007842DD">
        <w:t>Cú</w:t>
      </w:r>
      <w:proofErr w:type="spellEnd"/>
      <w:r w:rsidRPr="007842DD" w:rsidR="007842DD">
        <w:t xml:space="preserve"> </w:t>
      </w:r>
      <w:proofErr w:type="spellStart"/>
      <w:r w:rsidRPr="007842DD" w:rsidR="007842DD">
        <w:t>pháp</w:t>
      </w:r>
      <w:proofErr w:type="spellEnd"/>
      <w:r w:rsidRPr="007842DD" w:rsidR="007842DD">
        <w:t>:</w:t>
      </w:r>
    </w:p>
    <w:p w:rsidRPr="007736CB" w:rsidR="007736CB" w:rsidP="007736CB" w:rsidRDefault="007842DD" w14:paraId="79CB77F2" w14:textId="04C3690A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:rsidR="00E915CB" w:rsidP="00590B45" w:rsidRDefault="00E915CB" w14:paraId="0E0EBEC6" w14:textId="77777777">
      <w:pPr>
        <w:pStyle w:val="CM1"/>
        <w:spacing w:line="360" w:lineRule="auto"/>
        <w:rPr>
          <w:b/>
          <w:bCs/>
          <w:sz w:val="22"/>
          <w:szCs w:val="22"/>
        </w:rPr>
      </w:pPr>
    </w:p>
    <w:p w:rsidRPr="00590B45" w:rsidR="00E915CB" w:rsidP="238B7F03" w:rsidRDefault="00E915CB" w14:paraId="60D8773D" w14:textId="268EEAC2">
      <w:pPr>
        <w:pStyle w:val="CM3"/>
      </w:pPr>
      <w:r w:rsidRPr="238B7F03" w:rsidR="00E915CB">
        <w:rPr>
          <w:i w:val="1"/>
          <w:iCs w:val="1"/>
        </w:rPr>
        <w:t xml:space="preserve">Lưu </w:t>
      </w:r>
      <w:r w:rsidRPr="238B7F03" w:rsidR="00E915CB">
        <w:rPr>
          <w:i w:val="1"/>
          <w:iCs w:val="1"/>
        </w:rPr>
        <w:t>ý:Tạo</w:t>
      </w:r>
      <w:r w:rsidRPr="238B7F03" w:rsidR="00E915CB">
        <w:rPr>
          <w:i w:val="1"/>
          <w:iCs w:val="1"/>
        </w:rPr>
        <w:t xml:space="preserve"> </w:t>
      </w:r>
      <w:r w:rsidRPr="238B7F03" w:rsidR="00E915CB">
        <w:rPr>
          <w:i w:val="1"/>
          <w:iCs w:val="1"/>
        </w:rPr>
        <w:t>Makefile</w:t>
      </w:r>
      <w:r w:rsidRPr="238B7F03" w:rsidR="00E915CB">
        <w:rPr>
          <w:i w:val="1"/>
          <w:iCs w:val="1"/>
        </w:rPr>
        <w:t xml:space="preserve"> </w:t>
      </w:r>
      <w:r w:rsidRPr="238B7F03" w:rsidR="00E915CB">
        <w:rPr>
          <w:i w:val="1"/>
          <w:iCs w:val="1"/>
        </w:rPr>
        <w:t>với</w:t>
      </w:r>
      <w:r w:rsidRPr="238B7F03" w:rsidR="00E915CB">
        <w:rPr>
          <w:i w:val="1"/>
          <w:iCs w:val="1"/>
        </w:rPr>
        <w:t xml:space="preserve"> </w:t>
      </w:r>
      <w:r w:rsidRPr="238B7F03" w:rsidR="00E915CB">
        <w:rPr>
          <w:i w:val="1"/>
          <w:iCs w:val="1"/>
        </w:rPr>
        <w:t>tên</w:t>
      </w:r>
      <w:r w:rsidRPr="238B7F03" w:rsidR="00E915CB">
        <w:rPr>
          <w:i w:val="1"/>
          <w:iCs w:val="1"/>
        </w:rPr>
        <w:t xml:space="preserve"> file </w:t>
      </w:r>
      <w:r w:rsidRPr="238B7F03" w:rsidR="00E915CB">
        <w:rPr>
          <w:i w:val="1"/>
          <w:iCs w:val="1"/>
        </w:rPr>
        <w:t>thực</w:t>
      </w:r>
      <w:r w:rsidRPr="238B7F03" w:rsidR="00E915CB">
        <w:rPr>
          <w:i w:val="1"/>
          <w:iCs w:val="1"/>
        </w:rPr>
        <w:t xml:space="preserve"> </w:t>
      </w:r>
      <w:r w:rsidRPr="238B7F03" w:rsidR="00E915CB">
        <w:rPr>
          <w:i w:val="1"/>
          <w:iCs w:val="1"/>
        </w:rPr>
        <w:t>thi</w:t>
      </w:r>
      <w:r w:rsidRPr="238B7F03" w:rsidR="00590B45">
        <w:rPr>
          <w:i w:val="1"/>
          <w:iCs w:val="1"/>
        </w:rPr>
        <w:t xml:space="preserve"> </w:t>
      </w:r>
      <w:r w:rsidRPr="238B7F03" w:rsidR="00590B45">
        <w:rPr>
          <w:i w:val="1"/>
          <w:iCs w:val="1"/>
        </w:rPr>
        <w:t>s</w:t>
      </w:r>
      <w:r w:rsidRPr="238B7F03" w:rsidR="00E915CB">
        <w:rPr>
          <w:i w:val="1"/>
          <w:iCs w:val="1"/>
        </w:rPr>
        <w:t>au</w:t>
      </w:r>
      <w:r w:rsidRPr="238B7F03" w:rsidR="00E915CB">
        <w:rPr>
          <w:i w:val="1"/>
          <w:iCs w:val="1"/>
        </w:rPr>
        <w:t xml:space="preserve"> </w:t>
      </w:r>
      <w:r w:rsidRPr="238B7F03" w:rsidR="00E915CB">
        <w:rPr>
          <w:i w:val="1"/>
          <w:iCs w:val="1"/>
        </w:rPr>
        <w:t>khi</w:t>
      </w:r>
      <w:r w:rsidRPr="238B7F03" w:rsidR="00E915CB">
        <w:rPr>
          <w:i w:val="1"/>
          <w:iCs w:val="1"/>
        </w:rPr>
        <w:t xml:space="preserve"> </w:t>
      </w:r>
      <w:r w:rsidRPr="238B7F03" w:rsidR="00E915CB">
        <w:rPr>
          <w:i w:val="1"/>
          <w:iCs w:val="1"/>
        </w:rPr>
        <w:t>biên</w:t>
      </w:r>
      <w:r w:rsidRPr="238B7F03" w:rsidR="00E915CB">
        <w:rPr>
          <w:i w:val="1"/>
          <w:iCs w:val="1"/>
        </w:rPr>
        <w:t xml:space="preserve"> </w:t>
      </w:r>
      <w:r w:rsidRPr="238B7F03" w:rsidR="007842DD">
        <w:rPr>
          <w:i w:val="1"/>
          <w:iCs w:val="1"/>
        </w:rPr>
        <w:t>dịch</w:t>
      </w:r>
      <w:r w:rsidRPr="238B7F03" w:rsidR="007842DD">
        <w:rPr>
          <w:i w:val="1"/>
          <w:iCs w:val="1"/>
        </w:rPr>
        <w:t xml:space="preserve"> </w:t>
      </w:r>
      <w:r w:rsidRPr="238B7F03" w:rsidR="007842DD">
        <w:rPr>
          <w:i w:val="1"/>
          <w:iCs w:val="1"/>
        </w:rPr>
        <w:t>là</w:t>
      </w:r>
      <w:r w:rsidRPr="238B7F03" w:rsidR="007842DD">
        <w:rPr>
          <w:i w:val="1"/>
          <w:iCs w:val="1"/>
        </w:rPr>
        <w:t xml:space="preserve"> </w:t>
      </w:r>
      <w:r w:rsidRPr="238B7F03" w:rsidR="007842DD">
        <w:rPr>
          <w:b w:val="1"/>
          <w:bCs w:val="1"/>
          <w:i w:val="1"/>
          <w:iCs w:val="1"/>
        </w:rPr>
        <w:t>server</w:t>
      </w:r>
      <w:r w:rsidRPr="238B7F03" w:rsidR="007842DD">
        <w:rPr>
          <w:i w:val="1"/>
          <w:iCs w:val="1"/>
        </w:rPr>
        <w:t xml:space="preserve"> </w:t>
      </w:r>
      <w:r w:rsidRPr="238B7F03" w:rsidR="007842DD">
        <w:rPr>
          <w:i w:val="1"/>
          <w:iCs w:val="1"/>
        </w:rPr>
        <w:t>và</w:t>
      </w:r>
      <w:r w:rsidRPr="238B7F03" w:rsidR="007842DD">
        <w:rPr>
          <w:i w:val="1"/>
          <w:iCs w:val="1"/>
        </w:rPr>
        <w:t xml:space="preserve"> </w:t>
      </w:r>
      <w:r w:rsidRPr="238B7F03" w:rsidR="007842DD">
        <w:rPr>
          <w:b w:val="1"/>
          <w:bCs w:val="1"/>
          <w:i w:val="1"/>
          <w:iCs w:val="1"/>
        </w:rPr>
        <w:t>client</w:t>
      </w:r>
    </w:p>
    <w:p w:rsidRPr="00CB3103" w:rsidR="00CB3103" w:rsidP="00CB3103" w:rsidRDefault="00CB3103" w14:paraId="719F0956" w14:textId="0C2DFD30">
      <w:pPr>
        <w:pStyle w:val="Default"/>
      </w:pPr>
    </w:p>
    <w:p w:rsidR="00E915CB" w:rsidP="00E915CB" w:rsidRDefault="00E915CB" w14:paraId="6E4BEC64" w14:textId="5C6D6ED5">
      <w:pPr>
        <w:pStyle w:val="Default"/>
      </w:pPr>
    </w:p>
    <w:p w:rsidR="00522229" w:rsidP="00E915CB" w:rsidRDefault="00522229" w14:paraId="6D41D8E3" w14:textId="122A71CE">
      <w:pPr>
        <w:pStyle w:val="Default"/>
      </w:pPr>
    </w:p>
    <w:p w:rsidRPr="00E915CB" w:rsidR="00522229" w:rsidP="00E915CB" w:rsidRDefault="00522229" w14:paraId="015CB0B3" w14:textId="77777777">
      <w:pPr>
        <w:pStyle w:val="Default"/>
      </w:pPr>
    </w:p>
    <w:p w:rsidRPr="00470E1E" w:rsidR="00577F46" w:rsidP="00470E1E" w:rsidRDefault="00577F46" w14:paraId="22F81C3F" w14:textId="77308AA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Pr="00470E1E" w:rsidR="00577F4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312656"/>
    <w:multiLevelType w:val="hybridMultilevel"/>
    <w:tmpl w:val="147E69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25604247">
    <w:abstractNumId w:val="2"/>
  </w:num>
  <w:num w:numId="2" w16cid:durableId="1159734918">
    <w:abstractNumId w:val="1"/>
  </w:num>
  <w:num w:numId="3" w16cid:durableId="1046295566">
    <w:abstractNumId w:val="3"/>
  </w:num>
  <w:num w:numId="4" w16cid:durableId="7652285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MwNjQ3NjO0NDJX0lEKTi0uzszPAykwqQUAotL7pywAAAA="/>
  </w:docVars>
  <w:rsids>
    <w:rsidRoot w:val="00E7329B"/>
    <w:rsid w:val="00014296"/>
    <w:rsid w:val="00031505"/>
    <w:rsid w:val="000A2B9C"/>
    <w:rsid w:val="000D79A2"/>
    <w:rsid w:val="002D78BF"/>
    <w:rsid w:val="003D0CA4"/>
    <w:rsid w:val="003E509B"/>
    <w:rsid w:val="00470E1E"/>
    <w:rsid w:val="00522229"/>
    <w:rsid w:val="00577F46"/>
    <w:rsid w:val="00590B45"/>
    <w:rsid w:val="005D1B54"/>
    <w:rsid w:val="006907D1"/>
    <w:rsid w:val="006A21F7"/>
    <w:rsid w:val="007736CB"/>
    <w:rsid w:val="007842DD"/>
    <w:rsid w:val="007A7B10"/>
    <w:rsid w:val="007E21C7"/>
    <w:rsid w:val="007F3699"/>
    <w:rsid w:val="0088466B"/>
    <w:rsid w:val="008D4D7A"/>
    <w:rsid w:val="00943905"/>
    <w:rsid w:val="00A14692"/>
    <w:rsid w:val="00C97EDA"/>
    <w:rsid w:val="00CB3103"/>
    <w:rsid w:val="00D34E23"/>
    <w:rsid w:val="00D955A4"/>
    <w:rsid w:val="00DC2A23"/>
    <w:rsid w:val="00DD5CD4"/>
    <w:rsid w:val="00E0435D"/>
    <w:rsid w:val="00E7329B"/>
    <w:rsid w:val="00E8669A"/>
    <w:rsid w:val="00E915CB"/>
    <w:rsid w:val="238B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0" /><Relationship Type="http://schemas.openxmlformats.org/officeDocument/2006/relationships/settings" Target="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3D07D2-C320-4A26-9E59-8AB4526AB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20A3D2-1F9E-4AAC-9CF9-6531BF43754F}"/>
</file>

<file path=customXml/itemProps3.xml><?xml version="1.0" encoding="utf-8"?>
<ds:datastoreItem xmlns:ds="http://schemas.openxmlformats.org/officeDocument/2006/customXml" ds:itemID="{383E22A5-F8D1-43DD-84DA-65EEE98ACCEF}"/>
</file>

<file path=customXml/itemProps4.xml><?xml version="1.0" encoding="utf-8"?>
<ds:datastoreItem xmlns:ds="http://schemas.openxmlformats.org/officeDocument/2006/customXml" ds:itemID="{B76C691D-D5B6-4ACB-8116-9A8A5032BB6D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PHAM NGOC THANG 20194840</lastModifiedBy>
  <revision>16</revision>
  <lastPrinted>2019-09-30T23:15:00.0000000Z</lastPrinted>
  <dcterms:created xsi:type="dcterms:W3CDTF">2019-10-07T22:39:00.0000000Z</dcterms:created>
  <dcterms:modified xsi:type="dcterms:W3CDTF">2023-06-29T19:53:12.21340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